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5091" w:rsidRPr="00825C98" w:rsidRDefault="00520531" w:rsidP="000F3838">
      <w:pPr>
        <w:rPr>
          <w:b/>
          <w:bCs/>
          <w:sz w:val="28"/>
          <w:szCs w:val="28"/>
        </w:rPr>
      </w:pPr>
      <w:bookmarkStart w:id="0" w:name="_GoBack"/>
      <w:bookmarkEnd w:id="0"/>
      <w:r w:rsidRPr="00825C98">
        <w:rPr>
          <w:b/>
          <w:bCs/>
          <w:sz w:val="28"/>
          <w:szCs w:val="28"/>
        </w:rPr>
        <w:t xml:space="preserve">Determinación de microorganismos </w:t>
      </w:r>
      <w:r w:rsidR="000F3838" w:rsidRPr="00825C98">
        <w:rPr>
          <w:b/>
          <w:bCs/>
          <w:sz w:val="28"/>
          <w:szCs w:val="28"/>
        </w:rPr>
        <w:t xml:space="preserve">por método de conteo de </w:t>
      </w:r>
      <w:proofErr w:type="spellStart"/>
      <w:r w:rsidR="000F3838" w:rsidRPr="00825C98">
        <w:rPr>
          <w:b/>
          <w:bCs/>
          <w:sz w:val="28"/>
          <w:szCs w:val="28"/>
        </w:rPr>
        <w:t>Breed</w:t>
      </w:r>
      <w:proofErr w:type="spellEnd"/>
    </w:p>
    <w:p w:rsidR="000F3838" w:rsidRDefault="000F3838" w:rsidP="000F3838">
      <w:pPr>
        <w:pStyle w:val="ListParagraph"/>
        <w:numPr>
          <w:ilvl w:val="0"/>
          <w:numId w:val="3"/>
        </w:numPr>
      </w:pPr>
      <w:r>
        <w:t>Determina el área de tu campo de observación:</w:t>
      </w:r>
    </w:p>
    <w:p w:rsidR="000F3838" w:rsidRDefault="006D4BE0" w:rsidP="000F3838">
      <w:r>
        <w:rPr>
          <w:noProof/>
          <w:lang w:eastAsia="es-MX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251708</wp:posOffset>
                </wp:positionH>
                <wp:positionV relativeFrom="paragraph">
                  <wp:posOffset>138843</wp:posOffset>
                </wp:positionV>
                <wp:extent cx="357505" cy="268357"/>
                <wp:effectExtent l="0" t="0" r="4445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505" cy="2683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4BE0" w:rsidRDefault="006D4BE0" w:rsidP="006D4BE0"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9.8pt;margin-top:10.95pt;width:28.15pt;height:21.1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" stroked="f">
                <v:textbox>
                  <w:txbxContent>
                    <w:p w:rsidR="006D4BE0" w:rsidRDefault="006D4BE0" w:rsidP="006D4BE0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6C1D70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DE53EA" wp14:editId="13461107">
                <wp:simplePos x="0" y="0"/>
                <wp:positionH relativeFrom="column">
                  <wp:posOffset>28575</wp:posOffset>
                </wp:positionH>
                <wp:positionV relativeFrom="paragraph">
                  <wp:posOffset>18415</wp:posOffset>
                </wp:positionV>
                <wp:extent cx="744855" cy="795020"/>
                <wp:effectExtent l="19050" t="19050" r="17145" b="24130"/>
                <wp:wrapNone/>
                <wp:docPr id="1" name="Elips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00000">
                          <a:off x="0" y="0"/>
                          <a:ext cx="744855" cy="795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72758AD" id="Elipse 1" o:spid="_x0000_s1026" style="position:absolute;margin-left:2.25pt;margin-top:1.45pt;width:58.65pt;height:62.6pt;rotation:5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" fillcolor="white [3201]" strokecolor="#70ad47 [3209]" strokeweight="1pt">
                <v:stroke joinstyle="miter"/>
              </v:oval>
            </w:pict>
          </mc:Fallback>
        </mc:AlternateContent>
      </w:r>
      <w:r w:rsidR="006C1D70">
        <w:t xml:space="preserve">                               Se determina el diámetro del campo mediante el </w:t>
      </w:r>
      <w:r>
        <w:t>ocular micrométrico</w:t>
      </w:r>
    </w:p>
    <w:p w:rsidR="006D4BE0" w:rsidRDefault="006D4BE0" w:rsidP="000F3838">
      <w:r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8C1CBB" wp14:editId="0D36E08B">
                <wp:simplePos x="0" y="0"/>
                <wp:positionH relativeFrom="column">
                  <wp:posOffset>3230</wp:posOffset>
                </wp:positionH>
                <wp:positionV relativeFrom="paragraph">
                  <wp:posOffset>122086</wp:posOffset>
                </wp:positionV>
                <wp:extent cx="744855" cy="0"/>
                <wp:effectExtent l="38100" t="76200" r="17145" b="95250"/>
                <wp:wrapSquare wrapText="bothSides"/>
                <wp:docPr id="4" name="Conector recto de flech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4855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D9B28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4" o:spid="_x0000_s1026" type="#_x0000_t32" style="position:absolute;margin-left:.25pt;margin-top:9.6pt;width:58.6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" strokecolor="#5b9bd5 [3204]" strokeweight=".5pt">
                <v:stroke startarrow="block" endarrow="block" joinstyle="miter"/>
                <w10:wrap type="square"/>
              </v:shape>
            </w:pict>
          </mc:Fallback>
        </mc:AlternateContent>
      </w:r>
      <w:r>
        <w:t xml:space="preserve"> Nota: El diámetro es específico para el microscopio y el aumento del lente específico que se </w:t>
      </w:r>
      <w:proofErr w:type="spellStart"/>
      <w:r>
        <w:t>esta</w:t>
      </w:r>
      <w:proofErr w:type="spellEnd"/>
      <w:r>
        <w:t xml:space="preserve"> utilizando</w:t>
      </w:r>
    </w:p>
    <w:p w:rsidR="006D4BE0" w:rsidRDefault="006D4BE0" w:rsidP="006D4BE0">
      <w:pPr>
        <w:pStyle w:val="ListParagraph"/>
        <w:numPr>
          <w:ilvl w:val="0"/>
          <w:numId w:val="3"/>
        </w:numPr>
      </w:pPr>
      <w:r>
        <w:t>Determina el área del campo de observación suponiendo un círculo perfecto</w:t>
      </w:r>
    </w:p>
    <w:p w:rsidR="006D4BE0" w:rsidRDefault="006D4BE0" w:rsidP="00125B0E">
      <w:pPr>
        <w:jc w:val="center"/>
      </w:pPr>
      <w:r>
        <w:t>A= πr</w:t>
      </w:r>
      <w:r w:rsidRPr="006D4BE0">
        <w:rPr>
          <w:vertAlign w:val="superscript"/>
        </w:rPr>
        <w:t>2</w:t>
      </w:r>
      <w:r>
        <w:t xml:space="preserve"> , donde</w:t>
      </w:r>
      <w:r w:rsidR="00825C98">
        <w:t xml:space="preserve">, </w:t>
      </w:r>
      <w:r>
        <w:t xml:space="preserve"> r= d/2</w:t>
      </w:r>
    </w:p>
    <w:p w:rsidR="00125B0E" w:rsidRDefault="00A22A24" w:rsidP="00125B0E">
      <w:r>
        <w:t>Ejemplo: Si el diámetro es de 45</w:t>
      </w:r>
      <w:r w:rsidR="00125B0E">
        <w:t xml:space="preserve"> líneas del ocular micrométrico y cada </w:t>
      </w:r>
      <w:r>
        <w:t xml:space="preserve">línea tiene una longitud de </w:t>
      </w:r>
      <w:r w:rsidR="002C4A55">
        <w:t xml:space="preserve">0.001 cm o </w:t>
      </w:r>
      <w:r>
        <w:t>0.01 m</w:t>
      </w:r>
      <w:r w:rsidR="00125B0E">
        <w:t>m, es decir 10 µm</w:t>
      </w:r>
      <w:r w:rsidR="00880755">
        <w:t>. L</w:t>
      </w:r>
      <w:r>
        <w:t>a longitud del diá</w:t>
      </w:r>
      <w:r w:rsidR="00AC3F27">
        <w:t>metro es de 450 µm</w:t>
      </w:r>
      <w:r w:rsidR="00B35D7C">
        <w:t xml:space="preserve"> (45X10=450</w:t>
      </w:r>
      <w:r w:rsidR="00B35D7C" w:rsidRPr="00B35D7C">
        <w:t xml:space="preserve"> </w:t>
      </w:r>
      <w:r w:rsidR="00B35D7C">
        <w:t>µm)</w:t>
      </w:r>
      <w:r w:rsidR="00AC3F27">
        <w:t>, es decir 0.</w:t>
      </w:r>
      <w:r w:rsidR="006F0D57">
        <w:t>0</w:t>
      </w:r>
      <w:r>
        <w:t xml:space="preserve">45 </w:t>
      </w:r>
      <w:r w:rsidR="00880755">
        <w:t xml:space="preserve">cm, entonces </w:t>
      </w:r>
    </w:p>
    <w:p w:rsidR="00880755" w:rsidRDefault="00A22A24" w:rsidP="00880755">
      <w:r>
        <w:t>r = 450/2 µm, es decir, 225</w:t>
      </w:r>
      <w:r w:rsidR="00AC3F27">
        <w:t xml:space="preserve"> µm= 0.</w:t>
      </w:r>
      <w:r w:rsidR="006F0D57">
        <w:t>0</w:t>
      </w:r>
      <w:r w:rsidR="00B7580D">
        <w:t>225</w:t>
      </w:r>
      <w:r w:rsidR="006F0D57">
        <w:t>cm</w:t>
      </w:r>
      <w:r w:rsidR="00880755">
        <w:t xml:space="preserve"> y por tanto,</w:t>
      </w:r>
    </w:p>
    <w:p w:rsidR="00880755" w:rsidRDefault="00880755" w:rsidP="0053236F">
      <w:pPr>
        <w:jc w:val="center"/>
      </w:pPr>
      <w:r>
        <w:t>A= π</w:t>
      </w:r>
      <w:r w:rsidR="00AC3F27">
        <w:t>(0.</w:t>
      </w:r>
      <w:r w:rsidR="006F0D57">
        <w:t>0</w:t>
      </w:r>
      <w:r w:rsidR="00B7580D">
        <w:t>225</w:t>
      </w:r>
      <w:r w:rsidR="0053236F">
        <w:t>)</w:t>
      </w:r>
      <w:r w:rsidRPr="006D4BE0">
        <w:rPr>
          <w:vertAlign w:val="superscript"/>
        </w:rPr>
        <w:t>2</w:t>
      </w:r>
      <w:r w:rsidR="00B7580D">
        <w:t>=1.59</w:t>
      </w:r>
      <w:r w:rsidR="0053236F">
        <w:t>X10</w:t>
      </w:r>
      <w:r w:rsidR="006F0D57">
        <w:rPr>
          <w:vertAlign w:val="superscript"/>
        </w:rPr>
        <w:t>-3</w:t>
      </w:r>
      <w:r w:rsidR="006F0D57">
        <w:t xml:space="preserve"> c</w:t>
      </w:r>
      <w:r w:rsidR="0053236F">
        <w:t>m</w:t>
      </w:r>
      <w:r w:rsidR="0053236F" w:rsidRPr="0053236F">
        <w:rPr>
          <w:vertAlign w:val="superscript"/>
        </w:rPr>
        <w:t>2</w:t>
      </w:r>
    </w:p>
    <w:p w:rsidR="0053236F" w:rsidRDefault="00296719" w:rsidP="00296719">
      <w:pPr>
        <w:pStyle w:val="ListParagraph"/>
        <w:numPr>
          <w:ilvl w:val="0"/>
          <w:numId w:val="3"/>
        </w:numPr>
      </w:pPr>
      <w:r>
        <w:t>Determinas el área de inoculación</w:t>
      </w:r>
      <w:r w:rsidR="002C4A55">
        <w:t xml:space="preserve"> </w:t>
      </w:r>
      <w:r>
        <w:t>(trazada en el portaobjetos) sabiendo exactamente la forma geométrica que utilizaste en las mismas unidades que las del área de tu campo de observación, ejemplo:</w:t>
      </w:r>
    </w:p>
    <w:p w:rsidR="00296719" w:rsidRDefault="00296719" w:rsidP="00296719">
      <w:r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31115</wp:posOffset>
                </wp:positionV>
                <wp:extent cx="1156970" cy="574675"/>
                <wp:effectExtent l="0" t="0" r="24130" b="15875"/>
                <wp:wrapThrough wrapText="bothSides">
                  <wp:wrapPolygon edited="0">
                    <wp:start x="0" y="0"/>
                    <wp:lineTo x="0" y="21481"/>
                    <wp:lineTo x="21695" y="21481"/>
                    <wp:lineTo x="21695" y="0"/>
                    <wp:lineTo x="0" y="0"/>
                  </wp:wrapPolygon>
                </wp:wrapThrough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970" cy="574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28E878" id="Rectángulo 5" o:spid="_x0000_s1026" style="position:absolute;margin-left:.7pt;margin-top:2.45pt;width:91.1pt;height:45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" fillcolor="white [3201]" strokecolor="#70ad47 [3209]" strokeweight="1pt">
                <w10:wrap type="through"/>
              </v:rect>
            </w:pict>
          </mc:Fallback>
        </mc:AlternateContent>
      </w:r>
      <w:r>
        <w:t xml:space="preserve"> Figura geométrica trazada: cuadrado, lado = 1cm</w:t>
      </w:r>
    </w:p>
    <w:p w:rsidR="00296719" w:rsidRDefault="00A22A24" w:rsidP="00296719">
      <w:r>
        <w:t xml:space="preserve">A= </w:t>
      </w:r>
      <w:proofErr w:type="spellStart"/>
      <w:r>
        <w:t>bh</w:t>
      </w:r>
      <w:proofErr w:type="spellEnd"/>
      <w:r w:rsidR="00296719">
        <w:t xml:space="preserve">= </w:t>
      </w:r>
      <w:r>
        <w:t>(2)</w:t>
      </w:r>
      <w:r w:rsidR="00296719">
        <w:t>(1)</w:t>
      </w:r>
      <w:r w:rsidR="00B7580D">
        <w:t>= 2</w:t>
      </w:r>
      <w:r w:rsidR="00296719">
        <w:t xml:space="preserve"> cm</w:t>
      </w:r>
      <w:r w:rsidR="00296719" w:rsidRPr="00296719">
        <w:rPr>
          <w:vertAlign w:val="superscript"/>
        </w:rPr>
        <w:t>2</w:t>
      </w:r>
    </w:p>
    <w:p w:rsidR="00296719" w:rsidRDefault="00296719" w:rsidP="00296719"/>
    <w:p w:rsidR="00A77D82" w:rsidRDefault="00A77D82" w:rsidP="00A77D82">
      <w:pPr>
        <w:pStyle w:val="ListParagraph"/>
        <w:numPr>
          <w:ilvl w:val="0"/>
          <w:numId w:val="3"/>
        </w:numPr>
      </w:pPr>
      <w:r>
        <w:t>Ahora determinas aproximadamente cuantos campos de observación existen en toda el área de inoculación dividiendo el área de inoculación entre el  área del campo de observación</w:t>
      </w:r>
      <w:r w:rsidR="00AA4478">
        <w:t xml:space="preserve"> (fíjate que las unidades deben ser congruentes)</w:t>
      </w:r>
      <w:r>
        <w:t>. Ejemplo:</w:t>
      </w:r>
    </w:p>
    <w:p w:rsidR="00A77D82" w:rsidRPr="0053236F" w:rsidRDefault="0088529E" w:rsidP="0088529E">
      <w:r>
        <w:t xml:space="preserve"> </w:t>
      </w:r>
      <m:oMath>
        <m:r>
          <w:rPr>
            <w:rFonts w:ascii="Cambria Math" w:hAnsi="Cambria Math"/>
          </w:rPr>
          <m:t>N° de campo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Área de inoculación</m:t>
            </m:r>
          </m:num>
          <m:den>
            <m:r>
              <w:rPr>
                <w:rFonts w:ascii="Cambria Math" w:hAnsi="Cambria Math"/>
              </w:rPr>
              <m:t>Área de campo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 c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0.00159 c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1257.8~1257.8 campos de observación</m:t>
        </m:r>
      </m:oMath>
    </w:p>
    <w:p w:rsidR="00880755" w:rsidRDefault="00E973EE" w:rsidP="00E973EE">
      <w:pPr>
        <w:pStyle w:val="ListParagraph"/>
        <w:numPr>
          <w:ilvl w:val="0"/>
          <w:numId w:val="3"/>
        </w:numPr>
      </w:pPr>
      <w:r>
        <w:t>Realizas el conteo de mi</w:t>
      </w:r>
      <w:r w:rsidR="00AA4478">
        <w:t>croorganismos en por lo menos 12</w:t>
      </w:r>
      <w:r>
        <w:t xml:space="preserve"> campos</w:t>
      </w:r>
      <w:r w:rsidR="00AA4478">
        <w:t xml:space="preserve"> o 10 % de la superficie de muestreo (ni modo, por el tiempo 5)</w:t>
      </w:r>
      <w:r>
        <w:t>. Previamente inoculaste un volumen especifico con asa calibrada (10 µL)</w:t>
      </w:r>
      <w:r w:rsidR="00F05785">
        <w:t xml:space="preserve"> , lo fijaste perfectamente y le realizaste una tinción simple o selectiva dependiendo del microorganismo a identificar.</w:t>
      </w:r>
    </w:p>
    <w:p w:rsidR="00E973EE" w:rsidRDefault="00E973EE" w:rsidP="00E973EE">
      <w:r>
        <w:t>Ejemplo:</w:t>
      </w:r>
    </w:p>
    <w:p w:rsidR="00E973EE" w:rsidRDefault="00442E47" w:rsidP="00E973EE">
      <w:r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0E3605C" wp14:editId="3DF47C11">
                <wp:simplePos x="0" y="0"/>
                <wp:positionH relativeFrom="column">
                  <wp:posOffset>568960</wp:posOffset>
                </wp:positionH>
                <wp:positionV relativeFrom="paragraph">
                  <wp:posOffset>412115</wp:posOffset>
                </wp:positionV>
                <wp:extent cx="45085" cy="127000"/>
                <wp:effectExtent l="16193" t="40957" r="9207" b="28258"/>
                <wp:wrapTight wrapText="bothSides">
                  <wp:wrapPolygon edited="0">
                    <wp:start x="13737" y="-6499"/>
                    <wp:lineTo x="-23598" y="2816"/>
                    <wp:lineTo x="-18351" y="5467"/>
                    <wp:lineTo x="13136" y="21371"/>
                    <wp:lineTo x="30290" y="13132"/>
                    <wp:lineTo x="45224" y="9406"/>
                    <wp:lineTo x="13737" y="-6499"/>
                  </wp:wrapPolygon>
                </wp:wrapTight>
                <wp:docPr id="12" name="Elips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305935">
                          <a:off x="0" y="0"/>
                          <a:ext cx="45085" cy="127000"/>
                        </a:xfrm>
                        <a:prstGeom prst="ellipse">
                          <a:avLst/>
                        </a:prstGeom>
                        <a:solidFill>
                          <a:srgbClr val="CF0FB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0F4EA6" id="Elipse 12" o:spid="_x0000_s1026" style="position:absolute;margin-left:44.8pt;margin-top:32.45pt;width:3.55pt;height:10pt;rotation:-3597997fd;z-index:-251640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" fillcolor="#cf0fb4" strokecolor="#1f4d78 [1604]" strokeweight="1pt">
                <v:stroke joinstyle="miter"/>
                <w10:wrap type="tight"/>
              </v:oval>
            </w:pict>
          </mc:Fallback>
        </mc:AlternateContent>
      </w:r>
      <w:r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0223A185" wp14:editId="2BF8271C">
                <wp:simplePos x="0" y="0"/>
                <wp:positionH relativeFrom="column">
                  <wp:posOffset>718185</wp:posOffset>
                </wp:positionH>
                <wp:positionV relativeFrom="paragraph">
                  <wp:posOffset>394335</wp:posOffset>
                </wp:positionV>
                <wp:extent cx="45085" cy="127000"/>
                <wp:effectExtent l="16193" t="21907" r="9207" b="28258"/>
                <wp:wrapTight wrapText="bothSides">
                  <wp:wrapPolygon edited="0">
                    <wp:start x="17753" y="-4522"/>
                    <wp:lineTo x="-16552" y="-90"/>
                    <wp:lineTo x="-13431" y="2955"/>
                    <wp:lineTo x="5298" y="21223"/>
                    <wp:lineTo x="27906" y="14853"/>
                    <wp:lineTo x="36482" y="13745"/>
                    <wp:lineTo x="17753" y="-4522"/>
                  </wp:wrapPolygon>
                </wp:wrapTight>
                <wp:docPr id="11" name="Elips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400000">
                          <a:off x="0" y="0"/>
                          <a:ext cx="45085" cy="127000"/>
                        </a:xfrm>
                        <a:prstGeom prst="ellipse">
                          <a:avLst/>
                        </a:prstGeom>
                        <a:solidFill>
                          <a:srgbClr val="CF0FB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3F2D2B" id="Elipse 11" o:spid="_x0000_s1026" style="position:absolute;margin-left:56.55pt;margin-top:31.05pt;width:3.55pt;height:10pt;rotation:-70;z-index:-251642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" fillcolor="#cf0fb4" strokecolor="#1f4d78 [1604]" strokeweight="1pt">
                <v:stroke joinstyle="miter"/>
                <w10:wrap type="tight"/>
              </v:oval>
            </w:pict>
          </mc:Fallback>
        </mc:AlternateContent>
      </w:r>
      <w:r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013510" wp14:editId="4B5D9A20">
                <wp:simplePos x="0" y="0"/>
                <wp:positionH relativeFrom="column">
                  <wp:posOffset>343736</wp:posOffset>
                </wp:positionH>
                <wp:positionV relativeFrom="paragraph">
                  <wp:posOffset>375470</wp:posOffset>
                </wp:positionV>
                <wp:extent cx="45719" cy="127322"/>
                <wp:effectExtent l="0" t="0" r="12065" b="25400"/>
                <wp:wrapNone/>
                <wp:docPr id="10" name="Elips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7322"/>
                        </a:xfrm>
                        <a:prstGeom prst="ellipse">
                          <a:avLst/>
                        </a:prstGeom>
                        <a:solidFill>
                          <a:srgbClr val="CF0FB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87794D" id="Elipse 10" o:spid="_x0000_s1026" style="position:absolute;margin-left:27.05pt;margin-top:29.55pt;width:3.6pt;height:10.0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" fillcolor="#cf0fb4" strokecolor="#1f4d78 [1604]" strokeweight="1pt">
                <v:stroke joinstyle="miter"/>
              </v:oval>
            </w:pict>
          </mc:Fallback>
        </mc:AlternateContent>
      </w:r>
      <w:r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0EEAC5E" wp14:editId="3F577DD2">
                <wp:simplePos x="0" y="0"/>
                <wp:positionH relativeFrom="column">
                  <wp:posOffset>249515</wp:posOffset>
                </wp:positionH>
                <wp:positionV relativeFrom="paragraph">
                  <wp:posOffset>70485</wp:posOffset>
                </wp:positionV>
                <wp:extent cx="694055" cy="705485"/>
                <wp:effectExtent l="0" t="0" r="10795" b="18415"/>
                <wp:wrapTight wrapText="bothSides">
                  <wp:wrapPolygon edited="0">
                    <wp:start x="6522" y="0"/>
                    <wp:lineTo x="0" y="3500"/>
                    <wp:lineTo x="0" y="15165"/>
                    <wp:lineTo x="1779" y="18664"/>
                    <wp:lineTo x="5929" y="21581"/>
                    <wp:lineTo x="6522" y="21581"/>
                    <wp:lineTo x="15414" y="21581"/>
                    <wp:lineTo x="16007" y="21581"/>
                    <wp:lineTo x="19565" y="18664"/>
                    <wp:lineTo x="21343" y="15165"/>
                    <wp:lineTo x="21343" y="2916"/>
                    <wp:lineTo x="14822" y="0"/>
                    <wp:lineTo x="6522" y="0"/>
                  </wp:wrapPolygon>
                </wp:wrapTight>
                <wp:docPr id="6" name="Elips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055" cy="7054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07FC55" id="Elipse 6" o:spid="_x0000_s1026" style="position:absolute;margin-left:19.65pt;margin-top:5.55pt;width:54.65pt;height:55.5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" fillcolor="white [3201]" strokecolor="#70ad47 [3209]" strokeweight="1pt">
                <v:stroke joinstyle="miter"/>
                <w10:wrap type="tight"/>
              </v:oval>
            </w:pict>
          </mc:Fallback>
        </mc:AlternateContent>
      </w:r>
      <w:r w:rsidR="00F0578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A82BBCE" wp14:editId="246B9180">
                <wp:simplePos x="0" y="0"/>
                <wp:positionH relativeFrom="column">
                  <wp:posOffset>713941</wp:posOffset>
                </wp:positionH>
                <wp:positionV relativeFrom="paragraph">
                  <wp:posOffset>175180</wp:posOffset>
                </wp:positionV>
                <wp:extent cx="45719" cy="127322"/>
                <wp:effectExtent l="0" t="0" r="12065" b="25400"/>
                <wp:wrapTight wrapText="bothSides">
                  <wp:wrapPolygon edited="0">
                    <wp:start x="0" y="0"/>
                    <wp:lineTo x="0" y="22680"/>
                    <wp:lineTo x="18254" y="22680"/>
                    <wp:lineTo x="18254" y="0"/>
                    <wp:lineTo x="0" y="0"/>
                  </wp:wrapPolygon>
                </wp:wrapTight>
                <wp:docPr id="9" name="Elips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7322"/>
                        </a:xfrm>
                        <a:prstGeom prst="ellipse">
                          <a:avLst/>
                        </a:prstGeom>
                        <a:solidFill>
                          <a:srgbClr val="CF0FB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864C01" id="Elipse 9" o:spid="_x0000_s1026" style="position:absolute;margin-left:56.2pt;margin-top:13.8pt;width:3.6pt;height:10.05pt;z-index:-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" fillcolor="#cf0fb4" strokecolor="#1f4d78 [1604]" strokeweight="1pt">
                <v:stroke joinstyle="miter"/>
                <w10:wrap type="tight"/>
              </v:oval>
            </w:pict>
          </mc:Fallback>
        </mc:AlternateContent>
      </w:r>
      <w:r w:rsidR="00F0578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B98FCD" wp14:editId="62CE7D11">
                <wp:simplePos x="0" y="0"/>
                <wp:positionH relativeFrom="column">
                  <wp:posOffset>449073</wp:posOffset>
                </wp:positionH>
                <wp:positionV relativeFrom="paragraph">
                  <wp:posOffset>176844</wp:posOffset>
                </wp:positionV>
                <wp:extent cx="45719" cy="127322"/>
                <wp:effectExtent l="0" t="0" r="12065" b="25400"/>
                <wp:wrapNone/>
                <wp:docPr id="8" name="Elips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7322"/>
                        </a:xfrm>
                        <a:prstGeom prst="ellipse">
                          <a:avLst/>
                        </a:prstGeom>
                        <a:solidFill>
                          <a:srgbClr val="CF0FB4"/>
                        </a:solidFill>
                        <a:ln>
                          <a:solidFill>
                            <a:srgbClr val="CF0FB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EBF3C7" id="Elipse 8" o:spid="_x0000_s1026" style="position:absolute;margin-left:35.35pt;margin-top:13.9pt;width:3.6pt;height:10.0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" fillcolor="#cf0fb4" strokecolor="#cf0fb4" strokeweight="1pt">
                <v:stroke joinstyle="miter"/>
              </v:oval>
            </w:pict>
          </mc:Fallback>
        </mc:AlternateContent>
      </w:r>
      <w:r w:rsidR="00F05785">
        <w:t xml:space="preserve">   </w:t>
      </w:r>
      <w:r>
        <w:t>Cuentas en un campo los microorganismos a identificar, ejemplo: 5 microorganismos  por campo.</w:t>
      </w:r>
    </w:p>
    <w:p w:rsidR="00442E47" w:rsidRPr="006D4BE0" w:rsidRDefault="00442E47" w:rsidP="00E973EE"/>
    <w:p w:rsidR="00A70A27" w:rsidRDefault="00A70A27" w:rsidP="00520531">
      <w:pPr>
        <w:pStyle w:val="ListParagraph"/>
      </w:pPr>
    </w:p>
    <w:p w:rsidR="00A70A27" w:rsidRDefault="00A70A27" w:rsidP="00520531">
      <w:pPr>
        <w:pStyle w:val="ListParagraph"/>
      </w:pPr>
    </w:p>
    <w:p w:rsidR="00A70A27" w:rsidRDefault="00A70A27" w:rsidP="00520531">
      <w:pPr>
        <w:pStyle w:val="ListParagraph"/>
      </w:pPr>
    </w:p>
    <w:p w:rsidR="00A70A27" w:rsidRDefault="00A70A27" w:rsidP="00520531">
      <w:pPr>
        <w:pStyle w:val="ListParagraph"/>
      </w:pPr>
    </w:p>
    <w:p w:rsidR="00A70A27" w:rsidRDefault="00A70A27" w:rsidP="00520531">
      <w:pPr>
        <w:pStyle w:val="ListParagraph"/>
      </w:pPr>
    </w:p>
    <w:p w:rsidR="00520531" w:rsidRDefault="00601A25" w:rsidP="00520531">
      <w:pPr>
        <w:pStyle w:val="ListParagraph"/>
      </w:pPr>
      <w:r>
        <w:t>Conteo de microorganismos en cada campo (cada celda representa un campo)</w:t>
      </w:r>
    </w:p>
    <w:tbl>
      <w:tblPr>
        <w:tblW w:w="48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70A27" w:rsidRPr="00A70A27" w:rsidTr="00A70A27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</w:tr>
      <w:tr w:rsidR="00A70A27" w:rsidRPr="00A70A27" w:rsidTr="00A70A2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</w:tr>
      <w:tr w:rsidR="00A70A27" w:rsidRPr="00A70A27" w:rsidTr="00A70A2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</w:tr>
      <w:tr w:rsidR="00A70A27" w:rsidRPr="00A70A27" w:rsidTr="00A70A27">
        <w:trPr>
          <w:trHeight w:val="6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7</w:t>
            </w:r>
          </w:p>
        </w:tc>
      </w:tr>
      <w:tr w:rsidR="00A70A27" w:rsidRPr="00A70A27" w:rsidTr="00A70A27">
        <w:trPr>
          <w:trHeight w:val="6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6</w:t>
            </w:r>
          </w:p>
        </w:tc>
      </w:tr>
    </w:tbl>
    <w:p w:rsidR="00A70A27" w:rsidRDefault="00A70A27" w:rsidP="00520531">
      <w:pPr>
        <w:pStyle w:val="ListParagraph"/>
      </w:pPr>
      <w:r>
        <w:t>Determina los parámetros estadísticos:</w:t>
      </w:r>
    </w:p>
    <w:tbl>
      <w:tblPr>
        <w:tblW w:w="38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960"/>
      </w:tblGrid>
      <w:tr w:rsidR="00A70A27" w:rsidRPr="00A70A27" w:rsidTr="00A70A27">
        <w:trPr>
          <w:trHeight w:val="600"/>
          <w:jc w:val="center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Promedio (microorganismos/campo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1C25BF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s-MX"/>
              </w:rPr>
              <w:t xml:space="preserve">7 </w:t>
            </w:r>
            <w:r w:rsidR="000667E9">
              <w:rPr>
                <w:rFonts w:ascii="Calibri" w:eastAsia="Times New Roman" w:hAnsi="Calibri" w:cs="Times New Roman"/>
                <w:color w:val="000000"/>
                <w:lang w:eastAsia="es-MX"/>
              </w:rPr>
              <w:t xml:space="preserve">   </w:t>
            </w:r>
          </w:p>
        </w:tc>
      </w:tr>
      <w:tr w:rsidR="00A70A27" w:rsidRPr="00A70A27" w:rsidTr="00A70A27">
        <w:trPr>
          <w:trHeight w:val="600"/>
          <w:jc w:val="center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 xml:space="preserve">Desviación </w:t>
            </w:r>
            <w:r w:rsidR="00E90581"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estándar</w:t>
            </w:r>
            <w:r w:rsidR="00E90581">
              <w:rPr>
                <w:rFonts w:ascii="Calibri" w:eastAsia="Times New Roman" w:hAnsi="Calibri" w:cs="Times New Roman"/>
                <w:color w:val="000000"/>
                <w:lang w:eastAsia="es-MX"/>
              </w:rPr>
              <w:t xml:space="preserve"> (DE)</w:t>
            </w: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 xml:space="preserve">  (microorganismos/campo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1C25BF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s-MX"/>
              </w:rPr>
              <w:t>1</w:t>
            </w:r>
          </w:p>
        </w:tc>
      </w:tr>
      <w:tr w:rsidR="00A70A27" w:rsidRPr="00A70A27" w:rsidTr="00A70A27">
        <w:trPr>
          <w:trHeight w:val="300"/>
          <w:jc w:val="center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RS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0A27" w:rsidRPr="00A70A27" w:rsidRDefault="00A70A27" w:rsidP="00A70A2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s-MX"/>
              </w:rPr>
            </w:pPr>
            <w:r w:rsidRPr="00A70A27">
              <w:rPr>
                <w:rFonts w:ascii="Calibri" w:eastAsia="Times New Roman" w:hAnsi="Calibri" w:cs="Times New Roman"/>
                <w:color w:val="000000"/>
                <w:lang w:eastAsia="es-MX"/>
              </w:rPr>
              <w:t>15.6</w:t>
            </w:r>
            <w:r>
              <w:rPr>
                <w:rFonts w:ascii="Calibri" w:eastAsia="Times New Roman" w:hAnsi="Calibri" w:cs="Times New Roman"/>
                <w:color w:val="000000"/>
                <w:lang w:eastAsia="es-MX"/>
              </w:rPr>
              <w:t>%</w:t>
            </w:r>
          </w:p>
        </w:tc>
      </w:tr>
    </w:tbl>
    <w:p w:rsidR="00A70A27" w:rsidRDefault="00A70A27" w:rsidP="00520531">
      <w:pPr>
        <w:pStyle w:val="ListParagraph"/>
      </w:pPr>
      <w:r>
        <w:t xml:space="preserve">Éste método se encuentra sujeto a muchas fuentes de error, sin </w:t>
      </w:r>
      <w:r w:rsidR="00E90581">
        <w:t>embargo,</w:t>
      </w:r>
      <w:r>
        <w:t xml:space="preserve"> un buen resultado presenta valores de RSD≤20%</w:t>
      </w:r>
    </w:p>
    <w:p w:rsidR="005B3669" w:rsidRDefault="005B3669" w:rsidP="00520531">
      <w:pPr>
        <w:pStyle w:val="ListParagraph"/>
      </w:pPr>
    </w:p>
    <w:p w:rsidR="005B3669" w:rsidRDefault="005B3669" w:rsidP="00520531">
      <w:pPr>
        <w:pStyle w:val="ListParagraph"/>
      </w:pPr>
      <w:r>
        <w:t>RSD= %CV= 100*(desviación estándar/promedio)</w:t>
      </w:r>
      <w:r w:rsidR="00E90581">
        <w:t>.</w:t>
      </w:r>
    </w:p>
    <w:p w:rsidR="00E90581" w:rsidRDefault="00E90581" w:rsidP="00520531">
      <w:pPr>
        <w:pStyle w:val="ListParagraph"/>
      </w:pPr>
    </w:p>
    <w:p w:rsidR="00A70A27" w:rsidRDefault="00A70A27" w:rsidP="00642F2D">
      <w:pPr>
        <w:pStyle w:val="ListParagraph"/>
        <w:numPr>
          <w:ilvl w:val="0"/>
          <w:numId w:val="3"/>
        </w:numPr>
      </w:pPr>
      <w:r>
        <w:t xml:space="preserve">Relaciona el promedio de microorganismos por campo con el número total de campos de inoculación para determinar los microorganismos que existen en </w:t>
      </w:r>
      <w:r w:rsidR="00642F2D">
        <w:t>toda el área</w:t>
      </w:r>
      <w:r>
        <w:t>.</w:t>
      </w:r>
    </w:p>
    <w:p w:rsidR="00A70A27" w:rsidRDefault="000667E9" w:rsidP="00A70A27">
      <w:r>
        <w:t>Ejemplo:</w:t>
      </w:r>
    </w:p>
    <w:p w:rsidR="000667E9" w:rsidRDefault="000667E9" w:rsidP="00A70A27">
      <w:pPr>
        <w:rPr>
          <w:rFonts w:ascii="Calibri" w:eastAsia="Times New Roman" w:hAnsi="Calibri" w:cs="Times New Roman"/>
          <w:color w:val="000000"/>
          <w:lang w:eastAsia="es-MX"/>
        </w:rPr>
      </w:pPr>
      <w:r>
        <w:t xml:space="preserve">Conteo promedio 6.9 </w:t>
      </w:r>
      <w:r w:rsidRPr="00A70A27">
        <w:rPr>
          <w:rFonts w:ascii="Calibri" w:eastAsia="Times New Roman" w:hAnsi="Calibri" w:cs="Times New Roman"/>
          <w:color w:val="000000"/>
          <w:lang w:eastAsia="es-MX"/>
        </w:rPr>
        <w:t>(microorganismos/campo)</w:t>
      </w:r>
      <w:r w:rsidR="005E1CD2">
        <w:rPr>
          <w:rFonts w:ascii="Calibri" w:eastAsia="Times New Roman" w:hAnsi="Calibri" w:cs="Times New Roman"/>
          <w:color w:val="000000"/>
          <w:lang w:eastAsia="es-MX"/>
        </w:rPr>
        <w:t xml:space="preserve">   ̴ 7 </w:t>
      </w:r>
      <w:r w:rsidR="005E1CD2">
        <w:t xml:space="preserve"> </w:t>
      </w:r>
      <w:r w:rsidR="005E1CD2" w:rsidRPr="00A70A27">
        <w:rPr>
          <w:rFonts w:ascii="Calibri" w:eastAsia="Times New Roman" w:hAnsi="Calibri" w:cs="Times New Roman"/>
          <w:color w:val="000000"/>
          <w:lang w:eastAsia="es-MX"/>
        </w:rPr>
        <w:t>(microorganismos/campo)</w:t>
      </w:r>
      <w:r w:rsidR="005E1CD2">
        <w:rPr>
          <w:rFonts w:ascii="Calibri" w:eastAsia="Times New Roman" w:hAnsi="Calibri" w:cs="Times New Roman"/>
          <w:color w:val="000000"/>
          <w:lang w:eastAsia="es-MX"/>
        </w:rPr>
        <w:t xml:space="preserve"> , se debe redondear al </w:t>
      </w:r>
      <w:r w:rsidR="00E90581">
        <w:rPr>
          <w:rFonts w:ascii="Calibri" w:eastAsia="Times New Roman" w:hAnsi="Calibri" w:cs="Times New Roman"/>
          <w:color w:val="000000"/>
          <w:lang w:eastAsia="es-MX"/>
        </w:rPr>
        <w:t>número</w:t>
      </w:r>
      <w:r w:rsidR="005E1CD2">
        <w:rPr>
          <w:rFonts w:ascii="Calibri" w:eastAsia="Times New Roman" w:hAnsi="Calibri" w:cs="Times New Roman"/>
          <w:color w:val="000000"/>
          <w:lang w:eastAsia="es-MX"/>
        </w:rPr>
        <w:t xml:space="preserve"> entero </w:t>
      </w:r>
      <w:r w:rsidR="00E90581">
        <w:rPr>
          <w:rFonts w:ascii="Calibri" w:eastAsia="Times New Roman" w:hAnsi="Calibri" w:cs="Times New Roman"/>
          <w:color w:val="000000"/>
          <w:lang w:eastAsia="es-MX"/>
        </w:rPr>
        <w:t>más</w:t>
      </w:r>
      <w:r w:rsidR="005E1CD2">
        <w:rPr>
          <w:rFonts w:ascii="Calibri" w:eastAsia="Times New Roman" w:hAnsi="Calibri" w:cs="Times New Roman"/>
          <w:color w:val="000000"/>
          <w:lang w:eastAsia="es-MX"/>
        </w:rPr>
        <w:t xml:space="preserve"> próximo, no se contabilizan partes de microorganismos (de igual manera con la DE)</w:t>
      </w:r>
    </w:p>
    <w:p w:rsidR="000667E9" w:rsidRPr="001C25BF" w:rsidRDefault="00642F2D" w:rsidP="00642F2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otal de microorganismos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7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croorganismos</m:t>
                  </m:r>
                </m:num>
                <m:den>
                  <m:r>
                    <w:rPr>
                      <w:rFonts w:ascii="Cambria Math" w:hAnsi="Cambria Math"/>
                    </w:rPr>
                    <m:t>campo</m:t>
                  </m:r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257.8 campos</m:t>
              </m:r>
            </m:e>
          </m:d>
          <m:r>
            <w:rPr>
              <w:rFonts w:ascii="Cambria Math" w:eastAsiaTheme="minorEastAsia" w:hAnsi="Cambria Math"/>
            </w:rPr>
            <m:t>=8805 microorganismos</m:t>
          </m:r>
        </m:oMath>
      </m:oMathPara>
    </w:p>
    <w:p w:rsidR="001C25BF" w:rsidRPr="00095CD0" w:rsidRDefault="00E90581" w:rsidP="00642F2D">
      <w:pPr>
        <w:rPr>
          <w:rFonts w:eastAsiaTheme="minorEastAsia"/>
        </w:rPr>
      </w:pPr>
      <w:r>
        <w:rPr>
          <w:rFonts w:eastAsiaTheme="minorEastAsia"/>
        </w:rPr>
        <w:t xml:space="preserve">Con una </w:t>
      </w:r>
      <w:r w:rsidR="00DC7302">
        <w:rPr>
          <w:rFonts w:eastAsiaTheme="minorEastAsia"/>
        </w:rPr>
        <w:t xml:space="preserve">DE= </w:t>
      </w:r>
      <w:r w:rsidR="007E039D">
        <w:rPr>
          <w:rFonts w:eastAsiaTheme="minorEastAsia"/>
        </w:rPr>
        <w:t>(1*1257.8)=1258</w:t>
      </w:r>
      <w:r w:rsidR="001C25BF">
        <w:rPr>
          <w:rFonts w:eastAsiaTheme="minorEastAsia"/>
        </w:rPr>
        <w:t xml:space="preserve"> microorganismos</w:t>
      </w:r>
    </w:p>
    <w:p w:rsidR="00095CD0" w:rsidRDefault="00095CD0" w:rsidP="00095CD0">
      <w:pPr>
        <w:pStyle w:val="ListParagraph"/>
        <w:numPr>
          <w:ilvl w:val="0"/>
          <w:numId w:val="3"/>
        </w:numPr>
      </w:pPr>
      <w:r>
        <w:t xml:space="preserve">Pero </w:t>
      </w:r>
      <w:r w:rsidR="00E90581">
        <w:t xml:space="preserve">no nos interesa la concentración de microorganismos en un área, </w:t>
      </w:r>
      <w:r>
        <w:t xml:space="preserve">nos interesa la concentración de microorganismos en el líquido inoculado, por </w:t>
      </w:r>
      <w:r w:rsidR="00E90581">
        <w:t>tanto,</w:t>
      </w:r>
      <w:r>
        <w:t xml:space="preserve"> lo necesitamos en área de volumen </w:t>
      </w:r>
      <w:r w:rsidR="001C25BF">
        <w:t>expresado en microorganismos/mL</w:t>
      </w:r>
    </w:p>
    <w:p w:rsidR="001C25BF" w:rsidRDefault="001C25BF" w:rsidP="001C25BF">
      <w:pPr>
        <w:ind w:left="360"/>
      </w:pPr>
      <w:r>
        <w:t>Sabemos que en el área inoculamos 10µL , que expresado en mL son: 0.01 mL</w:t>
      </w:r>
    </w:p>
    <w:p w:rsidR="00483A8E" w:rsidRDefault="00483A8E" w:rsidP="001C25BF">
      <w:pPr>
        <w:ind w:left="360"/>
      </w:pPr>
      <w:r>
        <w:t>Por tanto dividimos la cantidad de microorganismos contabilizados entre el volumen inoculado en mL y obtendremos el resultado final:</w:t>
      </w:r>
    </w:p>
    <w:p w:rsidR="00483A8E" w:rsidRPr="00483A8E" w:rsidRDefault="007C3A90" w:rsidP="00483A8E">
      <w:pPr>
        <w:ind w:left="36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icroorganismos</m:t>
              </m:r>
            </m:num>
            <m:den>
              <m:r>
                <w:rPr>
                  <w:rFonts w:ascii="Cambria Math" w:hAnsi="Cambria Math"/>
                </w:rPr>
                <m:t>m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805 microorganismos</m:t>
              </m:r>
            </m:num>
            <m:den>
              <m:r>
                <w:rPr>
                  <w:rFonts w:ascii="Cambria Math" w:hAnsi="Cambria Math"/>
                </w:rPr>
                <m:t>0.01 mL</m:t>
              </m:r>
            </m:den>
          </m:f>
          <m:r>
            <w:rPr>
              <w:rFonts w:ascii="Cambria Math" w:hAnsi="Cambria Math"/>
            </w:rPr>
            <m:t>=88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microorganismos </m:t>
              </m:r>
            </m:num>
            <m:den>
              <m:r>
                <w:rPr>
                  <w:rFonts w:ascii="Cambria Math" w:hAnsi="Cambria Math"/>
                </w:rPr>
                <m:t>mL</m:t>
              </m:r>
            </m:den>
          </m:f>
        </m:oMath>
      </m:oMathPara>
    </w:p>
    <w:p w:rsidR="00A70A27" w:rsidRDefault="0047410F" w:rsidP="0047410F">
      <w:r>
        <w:rPr>
          <w:rFonts w:eastAsiaTheme="minorEastAsia"/>
        </w:rPr>
        <w:t xml:space="preserve">No olvides </w:t>
      </w:r>
      <w:r>
        <w:t>reportar tu desviación estándar asociada:</w:t>
      </w:r>
    </w:p>
    <w:p w:rsidR="0047410F" w:rsidRPr="0047410F" w:rsidRDefault="007C3A90" w:rsidP="0047410F">
      <w:pPr>
        <w:ind w:left="36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icroorganismos</m:t>
              </m:r>
            </m:num>
            <m:den>
              <m:r>
                <w:rPr>
                  <w:rFonts w:ascii="Cambria Math" w:hAnsi="Cambria Math"/>
                </w:rPr>
                <m:t>m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258 microorganismos</m:t>
              </m:r>
            </m:num>
            <m:den>
              <m:r>
                <w:rPr>
                  <w:rFonts w:ascii="Cambria Math" w:hAnsi="Cambria Math"/>
                </w:rPr>
                <m:t>0.01 mL</m:t>
              </m:r>
            </m:den>
          </m:f>
          <m:r>
            <w:rPr>
              <w:rFonts w:ascii="Cambria Math" w:hAnsi="Cambria Math"/>
            </w:rPr>
            <m:t>=13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microorganismos </m:t>
              </m:r>
            </m:num>
            <m:den>
              <m:r>
                <w:rPr>
                  <w:rFonts w:ascii="Cambria Math" w:hAnsi="Cambria Math"/>
                </w:rPr>
                <m:t>mL</m:t>
              </m:r>
            </m:den>
          </m:f>
        </m:oMath>
      </m:oMathPara>
    </w:p>
    <w:p w:rsidR="001655AC" w:rsidRDefault="0047410F" w:rsidP="0047410F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Ésta última te indicara con cuantas cifras significativas es posible que reportes tu resultado, en éste ejemplo solo puedes reportar una cifra significativa debido a que el método posee una alta desviación estándar, cuanto mayor sea tu DE, menos cifras significativas podrás reportar </w:t>
      </w:r>
    </w:p>
    <w:p w:rsidR="001655AC" w:rsidRDefault="001655AC" w:rsidP="0047410F">
      <w:pPr>
        <w:ind w:left="360"/>
        <w:rPr>
          <w:rFonts w:eastAsiaTheme="minorEastAsia"/>
        </w:rPr>
      </w:pPr>
      <w:r>
        <w:rPr>
          <w:rFonts w:eastAsiaTheme="minorEastAsia"/>
        </w:rPr>
        <w:t>Siguiendo este pensamiento, lo adecuado sería reportar:</w:t>
      </w:r>
    </w:p>
    <w:p w:rsidR="001655AC" w:rsidRDefault="007C3A90" w:rsidP="0047410F">
      <w:pPr>
        <w:ind w:left="360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88</m:t>
              </m:r>
              <m:box>
                <m:box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boxPr>
                <m:e>
                  <m:argPr>
                    <m:argSz m:val="-1"/>
                  </m:argPr>
                  <m:box>
                    <m:box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boxPr>
                    <m:e>
                      <m:argPr>
                        <m:argSz m:val="-1"/>
                      </m:argP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+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 xml:space="preserve"> </m:t>
                      </m:r>
                    </m:e>
                  </m:box>
                </m:e>
              </m:box>
              <m:r>
                <w:rPr>
                  <w:rFonts w:ascii="Cambria Math" w:hAnsi="Cambria Math"/>
                  <w:sz w:val="18"/>
                  <w:szCs w:val="18"/>
                </w:rPr>
                <m:t>13</m:t>
              </m:r>
            </m:e>
          </m:d>
          <m:r>
            <w:rPr>
              <w:rFonts w:ascii="Cambria Math" w:hAnsi="Cambria Math"/>
              <w:sz w:val="18"/>
              <w:szCs w:val="18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  <w:sz w:val="18"/>
              <w:szCs w:val="1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 xml:space="preserve">microorganismos 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mL</m:t>
              </m:r>
            </m:den>
          </m:f>
        </m:oMath>
      </m:oMathPara>
    </w:p>
    <w:p w:rsidR="0047410F" w:rsidRDefault="001655AC" w:rsidP="0047410F">
      <w:pPr>
        <w:ind w:left="360"/>
        <w:rPr>
          <w:rFonts w:eastAsiaTheme="minorEastAsia"/>
        </w:rPr>
      </w:pPr>
      <w:r>
        <w:rPr>
          <w:rFonts w:eastAsiaTheme="minorEastAsia"/>
        </w:rPr>
        <w:t>E</w:t>
      </w:r>
      <w:r w:rsidR="0047410F">
        <w:rPr>
          <w:rFonts w:eastAsiaTheme="minorEastAsia"/>
        </w:rPr>
        <w:t>n tu concent</w:t>
      </w:r>
      <w:r w:rsidR="00EB6E91">
        <w:rPr>
          <w:rFonts w:eastAsiaTheme="minorEastAsia"/>
        </w:rPr>
        <w:t>ración de microorganismos final, ya que esto, aunque es matemáticamente posible, no tiene un sentido físico, por ejemplo:</w:t>
      </w:r>
    </w:p>
    <w:p w:rsidR="00EB6E91" w:rsidRDefault="00EB6E91" w:rsidP="0047410F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Si el resultado matemático del cálculo da como resultado 8802.69 </w:t>
      </w:r>
      <w:proofErr w:type="spellStart"/>
      <w:r>
        <w:rPr>
          <w:rFonts w:eastAsiaTheme="minorEastAsia"/>
        </w:rPr>
        <w:t>microorg</w:t>
      </w:r>
      <w:proofErr w:type="spellEnd"/>
      <w:r>
        <w:rPr>
          <w:rFonts w:eastAsiaTheme="minorEastAsia"/>
        </w:rPr>
        <w:t>./mL, debes redondear la cifra para que tenga un sentido físico adecuado:</w:t>
      </w:r>
    </w:p>
    <w:p w:rsidR="00EB6E91" w:rsidRDefault="009F5040" w:rsidP="0047410F">
      <w:pPr>
        <w:ind w:left="360"/>
        <w:rPr>
          <w:rFonts w:eastAsiaTheme="minorEastAsia"/>
        </w:rPr>
      </w:pPr>
      <w:r>
        <w:rPr>
          <w:rFonts w:eastAsiaTheme="minorEastAsia"/>
        </w:rPr>
        <w:t>Es decir, se debe reportar, 88X10</w:t>
      </w:r>
      <w:r w:rsidRPr="009F5040">
        <w:rPr>
          <w:rFonts w:eastAsiaTheme="minorEastAsia"/>
          <w:vertAlign w:val="superscript"/>
        </w:rPr>
        <w:t>4</w:t>
      </w:r>
      <w:r w:rsidR="00EB6E91">
        <w:rPr>
          <w:rFonts w:eastAsiaTheme="minorEastAsia"/>
        </w:rPr>
        <w:t xml:space="preserve"> </w:t>
      </w:r>
      <w:proofErr w:type="spellStart"/>
      <w:r w:rsidR="00EB6E91">
        <w:rPr>
          <w:rFonts w:eastAsiaTheme="minorEastAsia"/>
        </w:rPr>
        <w:t>microorg</w:t>
      </w:r>
      <w:proofErr w:type="spellEnd"/>
      <w:r w:rsidR="00EB6E91">
        <w:rPr>
          <w:rFonts w:eastAsiaTheme="minorEastAsia"/>
        </w:rPr>
        <w:t>./mL</w:t>
      </w:r>
    </w:p>
    <w:p w:rsidR="00C46B06" w:rsidRDefault="00C46B06" w:rsidP="00C46B06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Tu resultado final lo reportas como concentración de microorganismos/mL en la muestra “nombre, origen” asociándole su DE</w:t>
      </w:r>
    </w:p>
    <w:p w:rsidR="00703891" w:rsidRDefault="00703891" w:rsidP="00703891">
      <w:pPr>
        <w:rPr>
          <w:rFonts w:eastAsiaTheme="minorEastAsia"/>
        </w:rPr>
      </w:pPr>
      <w:r>
        <w:rPr>
          <w:rFonts w:eastAsiaTheme="minorEastAsia"/>
        </w:rPr>
        <w:t xml:space="preserve">Una de las mayores ventajas que tiene este método es que puedes realizar una tinción diferencial y reportan la concentración de un microorganismo característico (morfología, agrupación y propiedades </w:t>
      </w:r>
      <w:proofErr w:type="spellStart"/>
      <w:r>
        <w:rPr>
          <w:rFonts w:eastAsiaTheme="minorEastAsia"/>
        </w:rPr>
        <w:t>tintoriales</w:t>
      </w:r>
      <w:proofErr w:type="spellEnd"/>
      <w:r>
        <w:rPr>
          <w:rFonts w:eastAsiaTheme="minorEastAsia"/>
        </w:rPr>
        <w:t>) en una muestra muy compleja en poco tiempo a fin de tomar las decisiones eficaces.</w:t>
      </w:r>
    </w:p>
    <w:p w:rsidR="0038719D" w:rsidRDefault="0038719D" w:rsidP="00703891">
      <w:pPr>
        <w:rPr>
          <w:rFonts w:eastAsiaTheme="minorEastAsia"/>
        </w:rPr>
      </w:pPr>
      <w:r>
        <w:rPr>
          <w:rFonts w:eastAsiaTheme="minorEastAsia"/>
        </w:rPr>
        <w:t xml:space="preserve">Ahora inténtalo </w:t>
      </w:r>
      <w:r w:rsidR="00C46B06">
        <w:rPr>
          <w:rFonts w:eastAsiaTheme="minorEastAsia"/>
        </w:rPr>
        <w:t xml:space="preserve">suponiendo que </w:t>
      </w:r>
      <w:r>
        <w:rPr>
          <w:rFonts w:eastAsiaTheme="minorEastAsia"/>
        </w:rPr>
        <w:t>hubiéramos utilizado el ocular micrométrico</w:t>
      </w:r>
      <w:r w:rsidR="00CC493C">
        <w:rPr>
          <w:rFonts w:eastAsiaTheme="minorEastAsia"/>
        </w:rPr>
        <w:t xml:space="preserve"> para calibrar el ocular de 100x </w:t>
      </w:r>
      <w:r>
        <w:rPr>
          <w:rFonts w:eastAsiaTheme="minorEastAsia"/>
        </w:rPr>
        <w:t xml:space="preserve">, en este caso, tendríamos una lectura del diámetro de 15 líneas. </w:t>
      </w:r>
      <w:r w:rsidR="00CC493C">
        <w:rPr>
          <w:rFonts w:eastAsiaTheme="minorEastAsia"/>
        </w:rPr>
        <w:t>¿Qué área tendría el campo de observación? ¿Cuántos campos tendrías ahora en el área de inoculación? Suponiendo que tu conteo fue de bacterias BAAR, ¿Cuál sería su concentración?</w:t>
      </w:r>
    </w:p>
    <w:p w:rsidR="00C65323" w:rsidRDefault="00C46B06" w:rsidP="00C65323">
      <w:pPr>
        <w:rPr>
          <w:rFonts w:eastAsiaTheme="minorEastAsia"/>
        </w:rPr>
      </w:pPr>
      <w:r>
        <w:rPr>
          <w:rFonts w:eastAsiaTheme="minorEastAsia"/>
        </w:rPr>
        <w:t xml:space="preserve">Ahora </w:t>
      </w:r>
      <w:r w:rsidR="00FE7A9E">
        <w:rPr>
          <w:rFonts w:eastAsiaTheme="minorEastAsia"/>
        </w:rPr>
        <w:t>Imagínate</w:t>
      </w:r>
      <w:r w:rsidR="00C65323">
        <w:rPr>
          <w:rFonts w:eastAsiaTheme="minorEastAsia"/>
        </w:rPr>
        <w:t xml:space="preserve"> que estos cálculos provienen de una muestra de esputo de una persona de quien se sospecha tuberculosis</w:t>
      </w:r>
      <w:r w:rsidR="00FE7A9E">
        <w:rPr>
          <w:rFonts w:eastAsiaTheme="minorEastAsia"/>
        </w:rPr>
        <w:t xml:space="preserve"> y por tanto realizaste una tinción BAAR. El reporte de tus resultados es esencial para determinar el tratamiento del paciente y de eso depende la vida de éste paciente.</w:t>
      </w:r>
    </w:p>
    <w:p w:rsidR="00FE7A9E" w:rsidRPr="00C65323" w:rsidRDefault="00FE7A9E" w:rsidP="00C65323">
      <w:pPr>
        <w:rPr>
          <w:rFonts w:eastAsiaTheme="minorEastAsia"/>
        </w:rPr>
      </w:pPr>
      <w:r>
        <w:rPr>
          <w:rFonts w:eastAsiaTheme="minorEastAsia"/>
        </w:rPr>
        <w:t>Una forma en la que podrías reportar tus resultados es la siguiente:</w:t>
      </w:r>
    </w:p>
    <w:p w:rsidR="00B13A7E" w:rsidRDefault="00C65323" w:rsidP="00B13A7E">
      <w:pPr>
        <w:rPr>
          <w:rFonts w:eastAsiaTheme="minorEastAsia"/>
        </w:rPr>
      </w:pPr>
      <w:r>
        <w:rPr>
          <w:rFonts w:eastAsiaTheme="minorEastAsia"/>
        </w:rPr>
        <w:t xml:space="preserve">“Se </w:t>
      </w:r>
      <w:r w:rsidR="00FE7A9E">
        <w:rPr>
          <w:rFonts w:eastAsiaTheme="minorEastAsia"/>
        </w:rPr>
        <w:t>determinó</w:t>
      </w:r>
      <w:r>
        <w:rPr>
          <w:rFonts w:eastAsiaTheme="minorEastAsia"/>
        </w:rPr>
        <w:t xml:space="preserve"> que </w:t>
      </w:r>
      <w:r w:rsidR="00FE7A9E">
        <w:rPr>
          <w:rFonts w:eastAsiaTheme="minorEastAsia"/>
        </w:rPr>
        <w:t xml:space="preserve">en la muestra de esputo </w:t>
      </w:r>
      <w:r w:rsidR="00B13A7E">
        <w:rPr>
          <w:rFonts w:eastAsiaTheme="minorEastAsia"/>
        </w:rPr>
        <w:t xml:space="preserve">del paciente “nombre/clave” </w:t>
      </w:r>
      <w:r w:rsidR="00FE7A9E">
        <w:rPr>
          <w:rFonts w:eastAsiaTheme="minorEastAsia"/>
        </w:rPr>
        <w:t>presenta una concentración de BAAR de (</w:t>
      </w:r>
      <w:r w:rsidR="00C46B06">
        <w:rPr>
          <w:rFonts w:eastAsiaTheme="minorEastAsia"/>
        </w:rPr>
        <w:t xml:space="preserve">promedio ± desviación </w:t>
      </w:r>
      <w:r w:rsidR="00E764C5">
        <w:rPr>
          <w:rFonts w:eastAsiaTheme="minorEastAsia"/>
        </w:rPr>
        <w:t xml:space="preserve">estándar) de </w:t>
      </w:r>
      <w:r w:rsidR="00FE7A9E">
        <w:rPr>
          <w:rFonts w:eastAsiaTheme="minorEastAsia"/>
        </w:rPr>
        <w:t>BAAR/mL</w:t>
      </w:r>
      <w:r w:rsidR="00B13A7E">
        <w:rPr>
          <w:rFonts w:eastAsiaTheme="minorEastAsia"/>
        </w:rPr>
        <w:t>”</w:t>
      </w:r>
    </w:p>
    <w:p w:rsidR="00B13A7E" w:rsidRDefault="00B13A7E" w:rsidP="00B13A7E">
      <w:pPr>
        <w:rPr>
          <w:rFonts w:eastAsiaTheme="minorEastAsia"/>
        </w:rPr>
      </w:pPr>
      <w:r>
        <w:rPr>
          <w:rFonts w:eastAsiaTheme="minorEastAsia"/>
        </w:rPr>
        <w:t>Espero que este documento te ayude a comprender el uso y manejo de datos en ésta técnica de cuantificación de microorganismos.</w:t>
      </w:r>
    </w:p>
    <w:p w:rsidR="00B13A7E" w:rsidRDefault="00B13A7E" w:rsidP="00B13A7E">
      <w:pPr>
        <w:rPr>
          <w:rFonts w:eastAsiaTheme="minorEastAsia"/>
        </w:rPr>
      </w:pPr>
      <w:r>
        <w:rPr>
          <w:rFonts w:eastAsiaTheme="minorEastAsia"/>
        </w:rPr>
        <w:t>Saludos</w:t>
      </w:r>
    </w:p>
    <w:p w:rsidR="00C65323" w:rsidRPr="00C65323" w:rsidRDefault="00B13A7E" w:rsidP="00B13A7E">
      <w:pPr>
        <w:rPr>
          <w:rFonts w:eastAsiaTheme="minorEastAsia"/>
        </w:rPr>
      </w:pPr>
      <w:r>
        <w:rPr>
          <w:rFonts w:eastAsiaTheme="minorEastAsia"/>
        </w:rPr>
        <w:t>DRP</w:t>
      </w:r>
      <w:r w:rsidR="00FE7A9E">
        <w:rPr>
          <w:rFonts w:eastAsiaTheme="minorEastAsia"/>
        </w:rPr>
        <w:t xml:space="preserve"> </w:t>
      </w:r>
    </w:p>
    <w:p w:rsidR="0047410F" w:rsidRDefault="0047410F" w:rsidP="00825C98"/>
    <w:p w:rsidR="00570E19" w:rsidRDefault="00570E19" w:rsidP="00825C98">
      <w:r>
        <w:t>ANEXO</w:t>
      </w:r>
    </w:p>
    <w:p w:rsidR="00570E19" w:rsidRDefault="00570E19" w:rsidP="00825C98">
      <w:r>
        <w:t>APROXIMACIÓN AL LIMITE DE DETECCION</w:t>
      </w:r>
      <w:r w:rsidR="00E858AB">
        <w:t xml:space="preserve"> (LD)</w:t>
      </w:r>
    </w:p>
    <w:p w:rsidR="00570E19" w:rsidRDefault="00570E19" w:rsidP="00825C98">
      <w:r>
        <w:t>Este límite será dependiente del número de campos analizados</w:t>
      </w:r>
      <w:r w:rsidR="00A32A92">
        <w:t>.</w:t>
      </w:r>
    </w:p>
    <w:p w:rsidR="00A32A92" w:rsidRDefault="00A32A92" w:rsidP="00825C98">
      <w:r>
        <w:t>Ejemplo:</w:t>
      </w:r>
    </w:p>
    <w:p w:rsidR="00A32A92" w:rsidRDefault="00A32A92" w:rsidP="00825C98">
      <w:r>
        <w:t>Si yo analice 10 campos, el mínimo de microorganismos que puedo observar es un microorganismo en los 10 c</w:t>
      </w:r>
      <w:r w:rsidR="00B27E6C">
        <w:t>ampos, es decir, en 9  de los campos no ves nada  y en 1 de ellos ves únicamente un microorganismo.</w:t>
      </w:r>
    </w:p>
    <w:p w:rsidR="00B026BB" w:rsidRDefault="00B026BB" w:rsidP="00B026BB">
      <w:r>
        <w:t>Retomemos el valor de los campos observados anteriormente 1258 campos, pero ahora, el promedio de microorganismo observados por campo sería 1/10.</w:t>
      </w:r>
      <w:r w:rsidR="00561619">
        <w:t xml:space="preserve"> </w:t>
      </w:r>
      <w:r>
        <w:t xml:space="preserve"> Multiplicando el </w:t>
      </w:r>
      <w:proofErr w:type="spellStart"/>
      <w:r>
        <w:t>numero</w:t>
      </w:r>
      <w:proofErr w:type="spellEnd"/>
      <w:r>
        <w:t xml:space="preserve"> de campos por la concentración promedio, tenemos que:</w:t>
      </w:r>
    </w:p>
    <w:p w:rsidR="00B026BB" w:rsidRPr="00561619" w:rsidRDefault="00561619" w:rsidP="00B026B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otal de microorganismos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0.1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croorganismos</m:t>
                  </m:r>
                </m:num>
                <m:den>
                  <m:r>
                    <w:rPr>
                      <w:rFonts w:ascii="Cambria Math" w:hAnsi="Cambria Math"/>
                    </w:rPr>
                    <m:t>campo</m:t>
                  </m:r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257.8 campos</m:t>
              </m:r>
            </m:e>
          </m:d>
          <m:r>
            <w:rPr>
              <w:rFonts w:ascii="Cambria Math" w:eastAsiaTheme="minorEastAsia" w:hAnsi="Cambria Math"/>
            </w:rPr>
            <m:t>=125.8 microorganismos</m:t>
          </m:r>
        </m:oMath>
      </m:oMathPara>
    </w:p>
    <w:p w:rsidR="00561619" w:rsidRDefault="00561619" w:rsidP="00B026BB">
      <w:pPr>
        <w:rPr>
          <w:rFonts w:eastAsiaTheme="minorEastAsia"/>
        </w:rPr>
      </w:pPr>
      <w:r>
        <w:rPr>
          <w:rFonts w:eastAsiaTheme="minorEastAsia"/>
        </w:rPr>
        <w:t xml:space="preserve">Ahora, consideremos el volumen de inoculación de 10 </w:t>
      </w:r>
      <w:r>
        <w:rPr>
          <w:rFonts w:ascii="Times New Roman" w:eastAsiaTheme="minorEastAsia" w:hAnsi="Times New Roman" w:cs="Times New Roman"/>
        </w:rPr>
        <w:t>µ</w:t>
      </w:r>
      <w:r>
        <w:rPr>
          <w:rFonts w:eastAsiaTheme="minorEastAsia"/>
        </w:rPr>
        <w:t>L, para determinar la concentración en el volumen de inoculación</w:t>
      </w:r>
    </w:p>
    <w:p w:rsidR="00561619" w:rsidRPr="0047410F" w:rsidRDefault="007C3A90" w:rsidP="00561619">
      <w:pPr>
        <w:ind w:left="36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icroorganismos</m:t>
              </m:r>
            </m:num>
            <m:den>
              <m:r>
                <w:rPr>
                  <w:rFonts w:ascii="Cambria Math" w:hAnsi="Cambria Math"/>
                </w:rPr>
                <m:t>m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25.8 microorganismos</m:t>
              </m:r>
            </m:num>
            <m:den>
              <m:r>
                <w:rPr>
                  <w:rFonts w:ascii="Cambria Math" w:hAnsi="Cambria Math"/>
                </w:rPr>
                <m:t>0.01 mL</m:t>
              </m:r>
            </m:den>
          </m:f>
          <m:r>
            <w:rPr>
              <w:rFonts w:ascii="Cambria Math" w:hAnsi="Cambria Math"/>
            </w:rPr>
            <m:t>=13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microorganismos </m:t>
              </m:r>
            </m:num>
            <m:den>
              <m:r>
                <w:rPr>
                  <w:rFonts w:ascii="Cambria Math" w:hAnsi="Cambria Math"/>
                </w:rPr>
                <m:t>mL</m:t>
              </m:r>
            </m:den>
          </m:f>
        </m:oMath>
      </m:oMathPara>
    </w:p>
    <w:p w:rsidR="00561619" w:rsidRDefault="00561619" w:rsidP="00B026BB"/>
    <w:p w:rsidR="00E858AB" w:rsidRPr="00483A8E" w:rsidRDefault="00E858AB" w:rsidP="00E858AB">
      <w:pPr>
        <w:ind w:left="360"/>
        <w:rPr>
          <w:rFonts w:eastAsiaTheme="minorEastAsia"/>
        </w:rPr>
      </w:pPr>
    </w:p>
    <w:p w:rsidR="00A70A27" w:rsidRDefault="00E858AB" w:rsidP="00E858AB">
      <w:r>
        <w:t>En el caso de que no observaras microorganismos, debes suponer que la concentración mínima que puedes tener en ese caso es menor al límite de detección, pero no será 0:</w:t>
      </w:r>
    </w:p>
    <w:p w:rsidR="00E858AB" w:rsidRDefault="00F52453" w:rsidP="00E858AB">
      <w:pPr>
        <w:rPr>
          <w:lang w:val="en-US"/>
        </w:rPr>
      </w:pPr>
      <w:r>
        <w:t xml:space="preserve">Es decir, la concentración de microorganismos/mL es: </w:t>
      </w:r>
      <w:r w:rsidR="00BF7433">
        <w:rPr>
          <w:lang w:val="en-US"/>
        </w:rPr>
        <w:t>&lt;LD o &lt;13X10</w:t>
      </w:r>
      <w:r w:rsidR="00BF7433" w:rsidRPr="00BF7433">
        <w:rPr>
          <w:vertAlign w:val="superscript"/>
          <w:lang w:val="en-US"/>
        </w:rPr>
        <w:t>3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icroorganismos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mL.</w:t>
      </w:r>
      <w:proofErr w:type="spellEnd"/>
    </w:p>
    <w:p w:rsidR="00F52453" w:rsidRPr="00F52453" w:rsidRDefault="00F52453" w:rsidP="00E858AB">
      <w:pPr>
        <w:rPr>
          <w:lang w:val="en-US"/>
        </w:rPr>
      </w:pPr>
    </w:p>
    <w:sectPr w:rsidR="00F52453" w:rsidRPr="00F5245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D620E"/>
    <w:multiLevelType w:val="hybridMultilevel"/>
    <w:tmpl w:val="6398167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3BE4"/>
    <w:multiLevelType w:val="hybridMultilevel"/>
    <w:tmpl w:val="3DBA6B8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B74B7E"/>
    <w:multiLevelType w:val="hybridMultilevel"/>
    <w:tmpl w:val="CC06BB8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t7QwM7QwsTS3NDFX0lEKTi0uzszPAykwrAUAAvBSnSwAAAA="/>
  </w:docVars>
  <w:rsids>
    <w:rsidRoot w:val="00520531"/>
    <w:rsid w:val="000667E9"/>
    <w:rsid w:val="00095CD0"/>
    <w:rsid w:val="000F3838"/>
    <w:rsid w:val="00125B0E"/>
    <w:rsid w:val="001655AC"/>
    <w:rsid w:val="001C25BF"/>
    <w:rsid w:val="001D3D27"/>
    <w:rsid w:val="00296719"/>
    <w:rsid w:val="002C4A55"/>
    <w:rsid w:val="0038719D"/>
    <w:rsid w:val="00401687"/>
    <w:rsid w:val="00442E47"/>
    <w:rsid w:val="0047410F"/>
    <w:rsid w:val="00483A8E"/>
    <w:rsid w:val="0049461F"/>
    <w:rsid w:val="004D6B3F"/>
    <w:rsid w:val="00513E5E"/>
    <w:rsid w:val="00520531"/>
    <w:rsid w:val="0053236F"/>
    <w:rsid w:val="00561619"/>
    <w:rsid w:val="00570E19"/>
    <w:rsid w:val="005B3669"/>
    <w:rsid w:val="005E1CD2"/>
    <w:rsid w:val="00601A25"/>
    <w:rsid w:val="00642F2D"/>
    <w:rsid w:val="006C1D70"/>
    <w:rsid w:val="006D4BE0"/>
    <w:rsid w:val="006E0355"/>
    <w:rsid w:val="006F0D57"/>
    <w:rsid w:val="00703891"/>
    <w:rsid w:val="007C3A90"/>
    <w:rsid w:val="007E039D"/>
    <w:rsid w:val="00825C98"/>
    <w:rsid w:val="00880755"/>
    <w:rsid w:val="00883221"/>
    <w:rsid w:val="0088529E"/>
    <w:rsid w:val="009F5040"/>
    <w:rsid w:val="00A22A24"/>
    <w:rsid w:val="00A32A92"/>
    <w:rsid w:val="00A70A27"/>
    <w:rsid w:val="00A77D82"/>
    <w:rsid w:val="00AA3732"/>
    <w:rsid w:val="00AA4478"/>
    <w:rsid w:val="00AC3F27"/>
    <w:rsid w:val="00B026BB"/>
    <w:rsid w:val="00B13A7E"/>
    <w:rsid w:val="00B27E6C"/>
    <w:rsid w:val="00B35D7C"/>
    <w:rsid w:val="00B7580D"/>
    <w:rsid w:val="00BF7433"/>
    <w:rsid w:val="00C46B06"/>
    <w:rsid w:val="00C65323"/>
    <w:rsid w:val="00CC493C"/>
    <w:rsid w:val="00DA532D"/>
    <w:rsid w:val="00DC7302"/>
    <w:rsid w:val="00E764C5"/>
    <w:rsid w:val="00E858AB"/>
    <w:rsid w:val="00E90581"/>
    <w:rsid w:val="00E973EE"/>
    <w:rsid w:val="00EB6E91"/>
    <w:rsid w:val="00F05785"/>
    <w:rsid w:val="00F52453"/>
    <w:rsid w:val="00FE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318E92-8E30-47A9-82AB-25501A1EE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53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52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6</Words>
  <Characters>5909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mos</dc:creator>
  <cp:keywords/>
  <dc:description/>
  <cp:lastModifiedBy>Daniel Ramos</cp:lastModifiedBy>
  <cp:revision>2</cp:revision>
  <dcterms:created xsi:type="dcterms:W3CDTF">2019-10-26T16:13:00Z</dcterms:created>
  <dcterms:modified xsi:type="dcterms:W3CDTF">2019-10-26T16:13:00Z</dcterms:modified>
</cp:coreProperties>
</file>